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7AB1" w:rsidRDefault="00197AB1" w:rsidP="00FC5B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b/>
          <w:bCs/>
        </w:rPr>
      </w:pPr>
    </w:p>
    <w:p w:rsidR="00F0019D" w:rsidRDefault="00F0019D" w:rsidP="00F001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Bidi" w:hAnsiTheme="majorBidi" w:cstheme="majorBidi"/>
          <w:sz w:val="22"/>
          <w:szCs w:val="22"/>
        </w:rPr>
      </w:pPr>
      <w:r w:rsidRPr="00C37A9E">
        <w:rPr>
          <w:b/>
          <w:bCs/>
        </w:rPr>
        <w:t>Dear Editor and Reviewers</w:t>
      </w:r>
      <w:r w:rsidRPr="00395F1A">
        <w:rPr>
          <w:rFonts w:asciiTheme="majorBidi" w:hAnsiTheme="majorBidi" w:cstheme="majorBidi"/>
          <w:sz w:val="22"/>
          <w:szCs w:val="22"/>
        </w:rPr>
        <w:t xml:space="preserve"> </w:t>
      </w:r>
    </w:p>
    <w:p w:rsidR="00197AB1" w:rsidRDefault="00197AB1" w:rsidP="00FC5B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b/>
          <w:bCs/>
        </w:rPr>
      </w:pPr>
    </w:p>
    <w:p w:rsidR="00197AB1" w:rsidRDefault="00197AB1" w:rsidP="00372144">
      <w:pPr>
        <w:pStyle w:val="EndNoteBibliography"/>
        <w:spacing w:after="0" w:line="360" w:lineRule="auto"/>
        <w:jc w:val="both"/>
        <w:rPr>
          <w:b/>
          <w:bCs/>
        </w:rPr>
      </w:pPr>
      <w:r>
        <w:t>Thank you very much for the review of our manuscript entitled: “</w:t>
      </w:r>
      <w:r w:rsidR="00372144" w:rsidRPr="00372144">
        <w:rPr>
          <w:rFonts w:asciiTheme="majorBidi" w:hAnsiTheme="majorBidi" w:cstheme="majorBidi"/>
        </w:rPr>
        <w:t>In-vitro and in-silico analysis of the effect of fluconazole, an antifungal drug, on DNA</w:t>
      </w:r>
      <w:r>
        <w:t xml:space="preserve">”. We sincerely appreciate all valuable comments and suggestions, which helped us to improve the quality of the article. </w:t>
      </w:r>
      <w:r w:rsidR="00F0019D" w:rsidRPr="00395F1A">
        <w:rPr>
          <w:rFonts w:asciiTheme="majorBidi" w:hAnsiTheme="majorBidi" w:cstheme="majorBidi"/>
          <w:sz w:val="22"/>
          <w:szCs w:val="22"/>
        </w:rPr>
        <w:t xml:space="preserve">The manuscript was carefully revised according to the suggestions of the </w:t>
      </w:r>
      <w:r w:rsidR="00F0019D">
        <w:rPr>
          <w:rFonts w:asciiTheme="majorBidi" w:hAnsiTheme="majorBidi" w:cstheme="majorBidi"/>
          <w:sz w:val="22"/>
          <w:szCs w:val="22"/>
        </w:rPr>
        <w:t>r</w:t>
      </w:r>
      <w:r w:rsidR="00F0019D" w:rsidRPr="00395F1A">
        <w:rPr>
          <w:rFonts w:asciiTheme="majorBidi" w:hAnsiTheme="majorBidi" w:cstheme="majorBidi"/>
          <w:sz w:val="22"/>
          <w:szCs w:val="22"/>
        </w:rPr>
        <w:t>eviewer</w:t>
      </w:r>
      <w:r w:rsidR="00F0019D">
        <w:rPr>
          <w:rFonts w:asciiTheme="majorBidi" w:hAnsiTheme="majorBidi" w:cstheme="majorBidi"/>
          <w:sz w:val="22"/>
          <w:szCs w:val="22"/>
        </w:rPr>
        <w:t>s</w:t>
      </w:r>
      <w:r w:rsidR="00F0019D" w:rsidRPr="00395F1A">
        <w:rPr>
          <w:rFonts w:asciiTheme="majorBidi" w:hAnsiTheme="majorBidi" w:cstheme="majorBidi"/>
          <w:sz w:val="22"/>
          <w:szCs w:val="22"/>
        </w:rPr>
        <w:t>. So, w</w:t>
      </w:r>
      <w:r w:rsidR="00F0019D" w:rsidRPr="0091128C">
        <w:rPr>
          <w:rFonts w:asciiTheme="majorBidi" w:hAnsiTheme="majorBidi" w:cstheme="majorBidi"/>
          <w:sz w:val="22"/>
          <w:szCs w:val="22"/>
        </w:rPr>
        <w:t>e hope that these changes</w:t>
      </w:r>
      <w:r w:rsidR="00F0019D">
        <w:rPr>
          <w:rFonts w:asciiTheme="majorBidi" w:hAnsiTheme="majorBidi" w:cstheme="majorBidi"/>
          <w:sz w:val="22"/>
          <w:szCs w:val="22"/>
        </w:rPr>
        <w:t xml:space="preserve"> </w:t>
      </w:r>
      <w:r w:rsidR="00F0019D">
        <w:t>(highlighted within the document)</w:t>
      </w:r>
      <w:r w:rsidR="00F0019D" w:rsidRPr="0091128C">
        <w:rPr>
          <w:rFonts w:asciiTheme="majorBidi" w:hAnsiTheme="majorBidi" w:cstheme="majorBidi"/>
          <w:sz w:val="22"/>
          <w:szCs w:val="22"/>
        </w:rPr>
        <w:t xml:space="preserve"> have made it mo</w:t>
      </w:r>
      <w:r w:rsidR="00F0019D">
        <w:rPr>
          <w:rFonts w:asciiTheme="majorBidi" w:hAnsiTheme="majorBidi" w:cstheme="majorBidi"/>
          <w:sz w:val="22"/>
          <w:szCs w:val="22"/>
        </w:rPr>
        <w:t>re appropriate for publication.</w:t>
      </w:r>
      <w:r w:rsidR="00F0019D">
        <w:t xml:space="preserve"> </w:t>
      </w:r>
    </w:p>
    <w:p w:rsidR="00197AB1" w:rsidRDefault="00197AB1" w:rsidP="00FC5B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b/>
          <w:bCs/>
        </w:rPr>
      </w:pPr>
    </w:p>
    <w:p w:rsidR="00FC5B78" w:rsidRPr="00395F1A" w:rsidRDefault="00FC5B78" w:rsidP="00FC5B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Bidi" w:hAnsiTheme="majorBidi" w:cstheme="majorBidi"/>
          <w:sz w:val="22"/>
          <w:szCs w:val="22"/>
        </w:rPr>
      </w:pPr>
    </w:p>
    <w:p w:rsidR="00FC5B78" w:rsidRPr="00395F1A" w:rsidRDefault="00FC5B78" w:rsidP="00FC5B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Bidi" w:hAnsiTheme="majorBidi" w:cstheme="majorBidi"/>
          <w:sz w:val="22"/>
          <w:szCs w:val="22"/>
        </w:rPr>
      </w:pPr>
      <w:r w:rsidRPr="00395F1A">
        <w:rPr>
          <w:rFonts w:asciiTheme="majorBidi" w:hAnsiTheme="majorBidi" w:cstheme="majorBidi"/>
          <w:sz w:val="22"/>
          <w:szCs w:val="22"/>
        </w:rPr>
        <w:t>Thanks and Best Regards!</w:t>
      </w:r>
    </w:p>
    <w:p w:rsidR="00FC5B78" w:rsidRPr="00395F1A" w:rsidRDefault="00FC5B78" w:rsidP="00FC5B78">
      <w:pPr>
        <w:autoSpaceDE w:val="0"/>
        <w:autoSpaceDN w:val="0"/>
        <w:adjustRightInd w:val="0"/>
        <w:spacing w:line="360" w:lineRule="auto"/>
        <w:rPr>
          <w:rFonts w:asciiTheme="majorBidi" w:hAnsiTheme="majorBidi" w:cstheme="majorBidi"/>
          <w:sz w:val="22"/>
          <w:szCs w:val="22"/>
        </w:rPr>
      </w:pPr>
      <w:r w:rsidRPr="00395F1A">
        <w:rPr>
          <w:rFonts w:asciiTheme="majorBidi" w:hAnsiTheme="majorBidi" w:cstheme="majorBidi"/>
          <w:sz w:val="22"/>
          <w:szCs w:val="22"/>
        </w:rPr>
        <w:t>Yours Sincerely,</w:t>
      </w:r>
    </w:p>
    <w:p w:rsidR="00FC5B78" w:rsidRDefault="00333E43" w:rsidP="00FC5B78">
      <w:pPr>
        <w:spacing w:line="360" w:lineRule="auto"/>
        <w:rPr>
          <w:rFonts w:asciiTheme="majorBidi" w:hAnsiTheme="majorBidi" w:cstheme="majorBidi"/>
          <w:sz w:val="22"/>
          <w:szCs w:val="22"/>
        </w:rPr>
      </w:pPr>
      <w:r>
        <w:rPr>
          <w:rFonts w:asciiTheme="majorBidi" w:hAnsiTheme="majorBidi" w:cstheme="majorBidi"/>
          <w:sz w:val="22"/>
          <w:szCs w:val="22"/>
        </w:rPr>
        <w:t>Ibrahim Arman</w:t>
      </w:r>
    </w:p>
    <w:p w:rsidR="00FC5B78" w:rsidRDefault="00FC5B78" w:rsidP="00372144">
      <w:pPr>
        <w:spacing w:line="360" w:lineRule="auto"/>
        <w:rPr>
          <w:rFonts w:asciiTheme="majorBidi" w:hAnsiTheme="majorBidi" w:cstheme="majorBidi"/>
          <w:sz w:val="22"/>
          <w:szCs w:val="22"/>
        </w:rPr>
      </w:pPr>
      <w:r>
        <w:rPr>
          <w:rFonts w:asciiTheme="majorBidi" w:hAnsiTheme="majorBidi" w:cstheme="majorBidi"/>
          <w:sz w:val="22"/>
          <w:szCs w:val="22"/>
        </w:rPr>
        <w:t>19</w:t>
      </w:r>
      <w:r w:rsidR="00372144">
        <w:rPr>
          <w:rFonts w:asciiTheme="majorBidi" w:hAnsiTheme="majorBidi" w:cstheme="majorBidi"/>
          <w:sz w:val="22"/>
          <w:szCs w:val="22"/>
        </w:rPr>
        <w:t>/02/2020</w:t>
      </w:r>
      <w:bookmarkStart w:id="0" w:name="_GoBack"/>
      <w:bookmarkEnd w:id="0"/>
    </w:p>
    <w:p w:rsidR="009268D6" w:rsidRDefault="009268D6"/>
    <w:p w:rsidR="00EB102B" w:rsidRDefault="00EB102B"/>
    <w:p w:rsidR="00EB102B" w:rsidRDefault="00EB102B">
      <w:r>
        <w:t>Response to reviewers:</w:t>
      </w:r>
    </w:p>
    <w:p w:rsidR="00EB102B" w:rsidRDefault="00EB102B">
      <w:r w:rsidRPr="00EB102B">
        <w:t>Reviewer A:</w:t>
      </w:r>
    </w:p>
    <w:p w:rsidR="00B15286" w:rsidRDefault="00B15286">
      <w:r>
        <w:t>Comments</w:t>
      </w:r>
    </w:p>
    <w:p w:rsidR="00EB102B" w:rsidRDefault="00EB102B" w:rsidP="00EB102B">
      <w:r>
        <w:t>1) Spectra changes during the titration of DNA is missing in the manuscript and is only in response. I recommend that this figure be included in the manuscript as well.</w:t>
      </w:r>
    </w:p>
    <w:p w:rsidR="00EB102B" w:rsidRPr="00B15286" w:rsidRDefault="00B15286" w:rsidP="008F2DF5">
      <w:pPr>
        <w:rPr>
          <w:b/>
          <w:bCs/>
        </w:rPr>
      </w:pPr>
      <w:r w:rsidRPr="00B15286">
        <w:rPr>
          <w:b/>
          <w:bCs/>
        </w:rPr>
        <w:t>Response</w:t>
      </w:r>
      <w:r w:rsidR="008F2DF5">
        <w:rPr>
          <w:b/>
          <w:bCs/>
        </w:rPr>
        <w:t xml:space="preserve">: </w:t>
      </w:r>
      <w:r w:rsidR="008F2DF5" w:rsidRPr="008F2DF5">
        <w:t xml:space="preserve">The </w:t>
      </w:r>
      <w:r w:rsidR="008F2DF5">
        <w:t>figure was included in the manuscript</w:t>
      </w:r>
    </w:p>
    <w:p w:rsidR="00EB102B" w:rsidRDefault="00EB102B" w:rsidP="008969A2">
      <w:r>
        <w:t>2) On figure 4, linear plot, X-axis is on top of the graph. It should be in</w:t>
      </w:r>
      <w:r w:rsidR="008969A2">
        <w:t xml:space="preserve"> </w:t>
      </w:r>
      <w:r>
        <w:t>the bottom, just like on the left figure.</w:t>
      </w:r>
    </w:p>
    <w:p w:rsidR="00EB102B" w:rsidRPr="00B15286" w:rsidRDefault="00B15286" w:rsidP="00EB102B">
      <w:pPr>
        <w:rPr>
          <w:b/>
          <w:bCs/>
        </w:rPr>
      </w:pPr>
      <w:r w:rsidRPr="00B15286">
        <w:rPr>
          <w:b/>
          <w:bCs/>
        </w:rPr>
        <w:t>Response</w:t>
      </w:r>
      <w:r w:rsidR="008F2DF5">
        <w:rPr>
          <w:b/>
          <w:bCs/>
        </w:rPr>
        <w:t xml:space="preserve">: </w:t>
      </w:r>
      <w:r w:rsidR="008F2DF5" w:rsidRPr="008F2DF5">
        <w:t>That</w:t>
      </w:r>
      <w:r w:rsidR="008F2DF5">
        <w:t xml:space="preserve"> was corrected</w:t>
      </w:r>
    </w:p>
    <w:p w:rsidR="00EB102B" w:rsidRDefault="00EB102B" w:rsidP="008969A2">
      <w:r>
        <w:t>3) Figures should be labelled with A, B, C and so on for clearer</w:t>
      </w:r>
      <w:r w:rsidR="008969A2">
        <w:t xml:space="preserve"> </w:t>
      </w:r>
      <w:r>
        <w:t>presentation in the manuscript.</w:t>
      </w:r>
    </w:p>
    <w:p w:rsidR="00EB102B" w:rsidRPr="00B15286" w:rsidRDefault="00B15286" w:rsidP="00D92FE6">
      <w:pPr>
        <w:rPr>
          <w:b/>
          <w:bCs/>
        </w:rPr>
      </w:pPr>
      <w:r w:rsidRPr="00B15286">
        <w:rPr>
          <w:b/>
          <w:bCs/>
        </w:rPr>
        <w:t>Response</w:t>
      </w:r>
      <w:r w:rsidR="008F2DF5">
        <w:rPr>
          <w:b/>
          <w:bCs/>
        </w:rPr>
        <w:t xml:space="preserve">: </w:t>
      </w:r>
      <w:r w:rsidR="00D92FE6" w:rsidRPr="00D92FE6">
        <w:t>The</w:t>
      </w:r>
      <w:r w:rsidR="00D92FE6">
        <w:rPr>
          <w:b/>
          <w:bCs/>
        </w:rPr>
        <w:t xml:space="preserve"> </w:t>
      </w:r>
      <w:r w:rsidR="00D92FE6">
        <w:t>figures were labelled with A, B, C</w:t>
      </w:r>
    </w:p>
    <w:p w:rsidR="00EB102B" w:rsidRDefault="00EB102B" w:rsidP="008969A2">
      <w:r>
        <w:lastRenderedPageBreak/>
        <w:t xml:space="preserve">4) Regarding reference by </w:t>
      </w:r>
      <w:proofErr w:type="spellStart"/>
      <w:r>
        <w:t>Peng</w:t>
      </w:r>
      <w:proofErr w:type="spellEnd"/>
      <w:r>
        <w:t xml:space="preserve"> et al., 2018, the authors provided the</w:t>
      </w:r>
      <w:r w:rsidR="008969A2">
        <w:t xml:space="preserve"> </w:t>
      </w:r>
      <w:r>
        <w:t>reasons why different results were obtained. Those reasons should be in the</w:t>
      </w:r>
      <w:r w:rsidR="008969A2">
        <w:t xml:space="preserve"> </w:t>
      </w:r>
      <w:r>
        <w:t>manuscript text as well and this reference should be cited, even if the</w:t>
      </w:r>
      <w:r w:rsidR="008969A2">
        <w:t xml:space="preserve"> </w:t>
      </w:r>
      <w:r>
        <w:t>authors disagree with the results from this reference.</w:t>
      </w:r>
    </w:p>
    <w:p w:rsidR="00B15286" w:rsidRPr="00D92FE6" w:rsidRDefault="00D92FE6" w:rsidP="008969A2">
      <w:r w:rsidRPr="00B15286">
        <w:rPr>
          <w:b/>
          <w:bCs/>
        </w:rPr>
        <w:t>Response</w:t>
      </w:r>
      <w:r>
        <w:rPr>
          <w:b/>
          <w:bCs/>
        </w:rPr>
        <w:t xml:space="preserve">: </w:t>
      </w:r>
      <w:r w:rsidRPr="00D92FE6">
        <w:t>I</w:t>
      </w:r>
      <w:r>
        <w:t>t was added to the manuscript</w:t>
      </w:r>
    </w:p>
    <w:p w:rsidR="00917051" w:rsidRDefault="00917051" w:rsidP="008969A2">
      <w:pPr>
        <w:rPr>
          <w:b/>
          <w:bCs/>
        </w:rPr>
      </w:pPr>
    </w:p>
    <w:p w:rsidR="00917051" w:rsidRDefault="00917051" w:rsidP="008969A2">
      <w:pPr>
        <w:rPr>
          <w:rFonts w:ascii="Arial" w:hAnsi="Arial" w:cs="Arial"/>
          <w:b/>
          <w:bCs/>
          <w:color w:val="222222"/>
          <w:shd w:val="clear" w:color="auto" w:fill="FFFFFF"/>
        </w:rPr>
      </w:pPr>
      <w:r w:rsidRPr="00917051">
        <w:rPr>
          <w:rFonts w:ascii="Arial" w:hAnsi="Arial" w:cs="Arial"/>
          <w:b/>
          <w:bCs/>
          <w:color w:val="222222"/>
          <w:shd w:val="clear" w:color="auto" w:fill="FFFFFF"/>
        </w:rPr>
        <w:t>Reviewer B</w:t>
      </w:r>
    </w:p>
    <w:p w:rsidR="00917051" w:rsidRDefault="00917051" w:rsidP="008969A2">
      <w:pPr>
        <w:rPr>
          <w:rFonts w:ascii="Arial" w:hAnsi="Arial" w:cs="Arial"/>
          <w:b/>
          <w:bCs/>
          <w:color w:val="222222"/>
          <w:shd w:val="clear" w:color="auto" w:fill="FFFFFF"/>
        </w:rPr>
      </w:pPr>
      <w:r>
        <w:rPr>
          <w:rFonts w:ascii="Arial" w:hAnsi="Arial" w:cs="Arial"/>
          <w:b/>
          <w:bCs/>
          <w:color w:val="222222"/>
          <w:shd w:val="clear" w:color="auto" w:fill="FFFFFF"/>
        </w:rPr>
        <w:t>Comments</w:t>
      </w:r>
    </w:p>
    <w:p w:rsidR="00917051" w:rsidRDefault="00917051" w:rsidP="00917051">
      <w:r w:rsidRPr="00917051">
        <w:t>All the required corrections were made. My concerns from my previous review have been addressed. In my opinion, this manuscript should be published as is</w:t>
      </w:r>
      <w:r>
        <w:t>.</w:t>
      </w:r>
    </w:p>
    <w:p w:rsidR="00656545" w:rsidRDefault="00656545" w:rsidP="00656545">
      <w:pPr>
        <w:rPr>
          <w:b/>
          <w:bCs/>
        </w:rPr>
      </w:pPr>
      <w:r w:rsidRPr="00B15286">
        <w:rPr>
          <w:b/>
          <w:bCs/>
        </w:rPr>
        <w:t>Response</w:t>
      </w:r>
      <w:r w:rsidR="00D92FE6">
        <w:rPr>
          <w:b/>
          <w:bCs/>
        </w:rPr>
        <w:t xml:space="preserve">: </w:t>
      </w:r>
      <w:r w:rsidR="00D92FE6" w:rsidRPr="00D92FE6">
        <w:t>Thank you very much</w:t>
      </w:r>
    </w:p>
    <w:p w:rsidR="00656545" w:rsidRDefault="00656545" w:rsidP="00656545">
      <w:pPr>
        <w:rPr>
          <w:b/>
          <w:bCs/>
        </w:rPr>
      </w:pPr>
    </w:p>
    <w:p w:rsidR="00917051" w:rsidRPr="00656545" w:rsidRDefault="00656545" w:rsidP="00917051">
      <w:pPr>
        <w:rPr>
          <w:b/>
          <w:bCs/>
        </w:rPr>
      </w:pPr>
      <w:r w:rsidRPr="00656545">
        <w:rPr>
          <w:rFonts w:ascii="Arial" w:hAnsi="Arial" w:cs="Arial"/>
          <w:b/>
          <w:bCs/>
          <w:color w:val="222222"/>
          <w:shd w:val="clear" w:color="auto" w:fill="FFFFFF"/>
        </w:rPr>
        <w:t>Reviewer C:</w:t>
      </w:r>
    </w:p>
    <w:p w:rsidR="00656545" w:rsidRDefault="00656545" w:rsidP="00656545">
      <w:pPr>
        <w:rPr>
          <w:rFonts w:ascii="Arial" w:hAnsi="Arial" w:cs="Arial"/>
          <w:b/>
          <w:bCs/>
          <w:color w:val="222222"/>
          <w:shd w:val="clear" w:color="auto" w:fill="FFFFFF"/>
        </w:rPr>
      </w:pPr>
      <w:r>
        <w:rPr>
          <w:rFonts w:ascii="Arial" w:hAnsi="Arial" w:cs="Arial"/>
          <w:b/>
          <w:bCs/>
          <w:color w:val="222222"/>
          <w:shd w:val="clear" w:color="auto" w:fill="FFFFFF"/>
        </w:rPr>
        <w:t>Comments</w:t>
      </w:r>
    </w:p>
    <w:p w:rsidR="00656545" w:rsidRDefault="00656545" w:rsidP="0045130F">
      <w:r>
        <w:t>In the revised document, authors addressed most of the issues, but some still remain. Authors should edit the entire text, to improve grammar and text quality. At the moment there are some paragraphs that need to be tied</w:t>
      </w:r>
      <w:r w:rsidR="0045130F">
        <w:t xml:space="preserve"> </w:t>
      </w:r>
      <w:r>
        <w:t>into the text, and some need to be clarified before the manuscript could be published.</w:t>
      </w:r>
    </w:p>
    <w:p w:rsidR="00917051" w:rsidRDefault="00656545" w:rsidP="00656545">
      <w:r>
        <w:t>In my opinion, this manuscript should: be published after major revision and additional review</w:t>
      </w:r>
    </w:p>
    <w:p w:rsidR="007F5F8B" w:rsidRDefault="007F5F8B" w:rsidP="00CA006B">
      <w:pPr>
        <w:rPr>
          <w:b/>
          <w:bCs/>
        </w:rPr>
      </w:pPr>
      <w:r w:rsidRPr="00B15286">
        <w:rPr>
          <w:b/>
          <w:bCs/>
        </w:rPr>
        <w:t>Response</w:t>
      </w:r>
      <w:r w:rsidR="00D92FE6">
        <w:rPr>
          <w:b/>
          <w:bCs/>
        </w:rPr>
        <w:t xml:space="preserve">: </w:t>
      </w:r>
      <w:r w:rsidR="006629F0" w:rsidRPr="006629F0">
        <w:t>The</w:t>
      </w:r>
      <w:r w:rsidR="006629F0">
        <w:rPr>
          <w:b/>
          <w:bCs/>
        </w:rPr>
        <w:t xml:space="preserve"> </w:t>
      </w:r>
      <w:r w:rsidR="006629F0">
        <w:t xml:space="preserve">manuscript was completely edited by </w:t>
      </w:r>
      <w:r w:rsidR="00347962">
        <w:t xml:space="preserve">one of my friends in </w:t>
      </w:r>
      <w:r w:rsidR="00CA006B" w:rsidRPr="00CA006B">
        <w:t>American Cultural Association</w:t>
      </w:r>
      <w:r w:rsidR="00CA006B">
        <w:t xml:space="preserve"> in our city</w:t>
      </w:r>
      <w:r w:rsidR="006629F0">
        <w:t>, to improve grammar and text quality</w:t>
      </w:r>
      <w:r w:rsidR="00CA006B">
        <w:t xml:space="preserve"> </w:t>
      </w:r>
      <w:r w:rsidR="00CA006B" w:rsidRPr="001D43BA">
        <w:t>as far as possible.</w:t>
      </w:r>
      <w:r w:rsidR="00CA006B">
        <w:t xml:space="preserve"> </w:t>
      </w:r>
      <w:r w:rsidR="00CA006B">
        <w:rPr>
          <w:rFonts w:asciiTheme="majorBidi" w:hAnsiTheme="majorBidi" w:cstheme="majorBidi"/>
          <w:sz w:val="22"/>
          <w:szCs w:val="22"/>
        </w:rPr>
        <w:t xml:space="preserve">The </w:t>
      </w:r>
      <w:r w:rsidR="00CA006B" w:rsidRPr="0091128C">
        <w:rPr>
          <w:rFonts w:asciiTheme="majorBidi" w:hAnsiTheme="majorBidi" w:cstheme="majorBidi"/>
          <w:sz w:val="22"/>
          <w:szCs w:val="22"/>
        </w:rPr>
        <w:t>changes</w:t>
      </w:r>
      <w:r w:rsidR="00CA006B">
        <w:rPr>
          <w:rFonts w:asciiTheme="majorBidi" w:hAnsiTheme="majorBidi" w:cstheme="majorBidi"/>
          <w:sz w:val="22"/>
          <w:szCs w:val="22"/>
        </w:rPr>
        <w:t xml:space="preserve"> </w:t>
      </w:r>
      <w:r w:rsidR="00CA006B">
        <w:t>were highlighted within the document.</w:t>
      </w:r>
    </w:p>
    <w:p w:rsidR="007F5F8B" w:rsidRPr="00917051" w:rsidRDefault="007F5F8B" w:rsidP="00656545"/>
    <w:sectPr w:rsidR="007F5F8B" w:rsidRPr="00917051" w:rsidSect="00667D5F">
      <w:pgSz w:w="12240" w:h="15840"/>
      <w:pgMar w:top="1440" w:right="720" w:bottom="144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MLGwMDe2NDUxNDRT0lEKTi0uzszPAykwqgUAv1U9SCwAAAA="/>
  </w:docVars>
  <w:rsids>
    <w:rsidRoot w:val="008A3BB1"/>
    <w:rsid w:val="00197AB1"/>
    <w:rsid w:val="002D1CBB"/>
    <w:rsid w:val="00333E43"/>
    <w:rsid w:val="00347962"/>
    <w:rsid w:val="00372144"/>
    <w:rsid w:val="0045130F"/>
    <w:rsid w:val="00540E67"/>
    <w:rsid w:val="00656545"/>
    <w:rsid w:val="006629F0"/>
    <w:rsid w:val="00667D5F"/>
    <w:rsid w:val="007E3BA5"/>
    <w:rsid w:val="007F5F8B"/>
    <w:rsid w:val="008371A0"/>
    <w:rsid w:val="008969A2"/>
    <w:rsid w:val="008A3BB1"/>
    <w:rsid w:val="008F2DF5"/>
    <w:rsid w:val="00917051"/>
    <w:rsid w:val="009268D6"/>
    <w:rsid w:val="00B15286"/>
    <w:rsid w:val="00B97864"/>
    <w:rsid w:val="00CA006B"/>
    <w:rsid w:val="00D92FE6"/>
    <w:rsid w:val="00EB102B"/>
    <w:rsid w:val="00F0019D"/>
    <w:rsid w:val="00F91EAB"/>
    <w:rsid w:val="00FC5B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E279E8-E466-4AB0-9074-D6501546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372144"/>
    <w:pPr>
      <w:spacing w:after="160" w:line="240" w:lineRule="auto"/>
      <w:jc w:val="left"/>
    </w:pPr>
    <w:rPr>
      <w:noProof/>
    </w:rPr>
  </w:style>
  <w:style w:type="character" w:customStyle="1" w:styleId="EndNoteBibliographyChar">
    <w:name w:val="EndNote Bibliography Char"/>
    <w:basedOn w:val="DefaultParagraphFont"/>
    <w:link w:val="EndNoteBibliography"/>
    <w:rsid w:val="00372144"/>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SONY</cp:lastModifiedBy>
  <cp:revision>22</cp:revision>
  <dcterms:created xsi:type="dcterms:W3CDTF">2020-02-19T16:54:00Z</dcterms:created>
  <dcterms:modified xsi:type="dcterms:W3CDTF">2020-02-20T07:50:00Z</dcterms:modified>
</cp:coreProperties>
</file>